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71" w14:textId="77777777" w:rsidR="009D0B7C" w:rsidRPr="008B70C2" w:rsidRDefault="00E225A0">
      <w:pPr>
        <w:rPr>
          <w:b/>
          <w:color w:val="000000" w:themeColor="text1"/>
          <w:sz w:val="26"/>
          <w:szCs w:val="26"/>
        </w:rPr>
      </w:pPr>
      <w:r w:rsidRPr="008B70C2">
        <w:rPr>
          <w:b/>
          <w:color w:val="000000" w:themeColor="text1"/>
          <w:sz w:val="26"/>
          <w:szCs w:val="26"/>
        </w:rPr>
        <w:t>English version</w:t>
      </w:r>
    </w:p>
    <w:p w14:paraId="00000072" w14:textId="77777777" w:rsidR="009D0B7C" w:rsidRPr="008B70C2" w:rsidRDefault="00C83132">
      <w:pPr>
        <w:rPr>
          <w:b/>
          <w:color w:val="000000" w:themeColor="text1"/>
          <w:sz w:val="26"/>
          <w:szCs w:val="26"/>
        </w:rPr>
      </w:pPr>
      <w:r>
        <w:rPr>
          <w:noProof/>
          <w:color w:val="000000" w:themeColor="text1"/>
        </w:rPr>
        <w:pict w14:anchorId="38CC1470">
          <v:rect id="_x0000_i1037" alt="" style="width:468pt;height:.05pt;mso-width-percent:0;mso-height-percent:0;mso-width-percent:0;mso-height-percent:0" o:hralign="center" o:hrstd="t" o:hr="t" fillcolor="#a0a0a0" stroked="f"/>
        </w:pict>
      </w:r>
    </w:p>
    <w:p w14:paraId="00000073" w14:textId="77777777" w:rsidR="009D0B7C" w:rsidRPr="008B70C2" w:rsidRDefault="009D0B7C">
      <w:pPr>
        <w:rPr>
          <w:b/>
          <w:color w:val="000000" w:themeColor="text1"/>
          <w:sz w:val="26"/>
          <w:szCs w:val="26"/>
        </w:rPr>
      </w:pPr>
    </w:p>
    <w:p w14:paraId="46053A1F" w14:textId="632676AC" w:rsidR="008B70C2" w:rsidRPr="008B70C2" w:rsidRDefault="008B70C2">
      <w:pPr>
        <w:rPr>
          <w:b/>
          <w:color w:val="000000" w:themeColor="text1"/>
          <w:sz w:val="26"/>
          <w:szCs w:val="26"/>
        </w:rPr>
      </w:pPr>
      <w:proofErr w:type="spellStart"/>
      <w:r w:rsidRPr="008B70C2">
        <w:rPr>
          <w:b/>
          <w:color w:val="000000" w:themeColor="text1"/>
          <w:sz w:val="26"/>
          <w:szCs w:val="26"/>
        </w:rPr>
        <w:t>TPLondon</w:t>
      </w:r>
      <w:proofErr w:type="spellEnd"/>
      <w:r w:rsidRPr="008B70C2">
        <w:rPr>
          <w:b/>
          <w:color w:val="000000" w:themeColor="text1"/>
          <w:sz w:val="26"/>
          <w:szCs w:val="26"/>
        </w:rPr>
        <w:t xml:space="preserve"> Book Series: </w:t>
      </w:r>
      <w:hyperlink r:id="rId7" w:history="1">
        <w:r w:rsidRPr="008B70C2">
          <w:rPr>
            <w:rStyle w:val="Hyperlink"/>
            <w:b/>
            <w:color w:val="000000" w:themeColor="text1"/>
            <w:sz w:val="26"/>
            <w:szCs w:val="26"/>
            <w:u w:val="none"/>
          </w:rPr>
          <w:t>https://www.tplondon.com/bookseries/</w:t>
        </w:r>
      </w:hyperlink>
    </w:p>
    <w:p w14:paraId="00000076" w14:textId="77777777" w:rsidR="009D0B7C" w:rsidRPr="008B70C2" w:rsidRDefault="009D0B7C">
      <w:pPr>
        <w:rPr>
          <w:color w:val="000000" w:themeColor="text1"/>
          <w:sz w:val="26"/>
          <w:szCs w:val="26"/>
        </w:rPr>
      </w:pPr>
    </w:p>
    <w:p w14:paraId="0000007F" w14:textId="012F9317" w:rsidR="009D0B7C" w:rsidRPr="008B70C2" w:rsidRDefault="00E225A0">
      <w:pPr>
        <w:rPr>
          <w:color w:val="000000" w:themeColor="text1"/>
          <w:sz w:val="26"/>
          <w:szCs w:val="26"/>
        </w:rPr>
      </w:pPr>
      <w:r w:rsidRPr="008B70C2">
        <w:rPr>
          <w:color w:val="000000" w:themeColor="text1"/>
          <w:sz w:val="26"/>
          <w:szCs w:val="26"/>
        </w:rPr>
        <w:t xml:space="preserve">If you are interested in publishing your work </w:t>
      </w:r>
      <w:r w:rsidR="008B70C2" w:rsidRPr="008B70C2">
        <w:rPr>
          <w:color w:val="000000" w:themeColor="text1"/>
          <w:sz w:val="26"/>
          <w:szCs w:val="26"/>
        </w:rPr>
        <w:t>with Transnational Press London</w:t>
      </w:r>
      <w:r w:rsidRPr="008B70C2">
        <w:rPr>
          <w:color w:val="000000" w:themeColor="text1"/>
          <w:sz w:val="26"/>
          <w:szCs w:val="26"/>
        </w:rPr>
        <w:t xml:space="preserve">, please </w:t>
      </w:r>
      <w:r w:rsidR="008B70C2" w:rsidRPr="008B70C2">
        <w:rPr>
          <w:color w:val="000000" w:themeColor="text1"/>
          <w:sz w:val="26"/>
          <w:szCs w:val="26"/>
        </w:rPr>
        <w:t xml:space="preserve">complete </w:t>
      </w:r>
      <w:r w:rsidRPr="008B70C2">
        <w:rPr>
          <w:color w:val="000000" w:themeColor="text1"/>
          <w:sz w:val="26"/>
          <w:szCs w:val="26"/>
        </w:rPr>
        <w:t>the proposal form below</w:t>
      </w:r>
      <w:r w:rsidR="008B70C2" w:rsidRPr="008B70C2">
        <w:rPr>
          <w:color w:val="000000" w:themeColor="text1"/>
          <w:sz w:val="26"/>
          <w:szCs w:val="26"/>
        </w:rPr>
        <w:t xml:space="preserve"> and email it to </w:t>
      </w:r>
      <w:hyperlink r:id="rId8" w:history="1">
        <w:r w:rsidR="008B70C2" w:rsidRPr="008B70C2">
          <w:rPr>
            <w:rStyle w:val="Hyperlink"/>
            <w:color w:val="000000" w:themeColor="text1"/>
            <w:sz w:val="26"/>
            <w:szCs w:val="26"/>
          </w:rPr>
          <w:t>admin@tplondon.com</w:t>
        </w:r>
      </w:hyperlink>
      <w:r w:rsidRPr="008B70C2">
        <w:rPr>
          <w:color w:val="000000" w:themeColor="text1"/>
          <w:sz w:val="26"/>
          <w:szCs w:val="26"/>
        </w:rPr>
        <w:t xml:space="preserve">. </w:t>
      </w:r>
      <w:r w:rsidR="008B70C2" w:rsidRPr="008B70C2">
        <w:rPr>
          <w:color w:val="000000" w:themeColor="text1"/>
          <w:sz w:val="26"/>
          <w:szCs w:val="26"/>
        </w:rPr>
        <w:t>If your proposal is for a specific book series, please indicate that in your email. You may contact the relevant book series editor(s) for further guidance and questions</w:t>
      </w:r>
      <w:r w:rsidRPr="008B70C2">
        <w:rPr>
          <w:color w:val="000000" w:themeColor="text1"/>
          <w:sz w:val="26"/>
          <w:szCs w:val="26"/>
        </w:rPr>
        <w:t xml:space="preserve"> about developing your proposal, the peer review process and/or decisions on submitted proposals. </w:t>
      </w:r>
    </w:p>
    <w:p w14:paraId="00000080" w14:textId="77777777" w:rsidR="009D0B7C" w:rsidRPr="008B70C2" w:rsidRDefault="009D0B7C">
      <w:pPr>
        <w:rPr>
          <w:color w:val="000000" w:themeColor="text1"/>
          <w:sz w:val="26"/>
          <w:szCs w:val="26"/>
        </w:rPr>
      </w:pPr>
    </w:p>
    <w:p w14:paraId="00000081" w14:textId="017F606E" w:rsidR="009D0B7C" w:rsidRPr="008B70C2" w:rsidRDefault="00E225A0">
      <w:pPr>
        <w:rPr>
          <w:b/>
          <w:color w:val="000000" w:themeColor="text1"/>
          <w:sz w:val="26"/>
          <w:szCs w:val="26"/>
        </w:rPr>
      </w:pPr>
      <w:r w:rsidRPr="008B70C2">
        <w:rPr>
          <w:b/>
          <w:color w:val="000000" w:themeColor="text1"/>
          <w:sz w:val="26"/>
          <w:szCs w:val="26"/>
        </w:rPr>
        <w:t>Book Proposal</w:t>
      </w:r>
    </w:p>
    <w:p w14:paraId="00000082" w14:textId="77777777" w:rsidR="009D0B7C" w:rsidRPr="008B70C2" w:rsidRDefault="009D0B7C">
      <w:pPr>
        <w:rPr>
          <w:b/>
          <w:color w:val="000000" w:themeColor="text1"/>
          <w:sz w:val="26"/>
          <w:szCs w:val="26"/>
        </w:rPr>
      </w:pPr>
    </w:p>
    <w:p w14:paraId="00000083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Your Full Name:</w:t>
      </w:r>
    </w:p>
    <w:p w14:paraId="00000084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Your Full Postal Address:</w:t>
      </w:r>
    </w:p>
    <w:p w14:paraId="00000085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Your email:</w:t>
      </w:r>
    </w:p>
    <w:p w14:paraId="00000086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Your online profile link:</w:t>
      </w:r>
    </w:p>
    <w:p w14:paraId="00000087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Names of the authors/editors (please indicate in the order that they will appear in the book. We need your name and the names of any co-editors/co-authors (if any):</w:t>
      </w:r>
    </w:p>
    <w:p w14:paraId="00000088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Name(s)</w:t>
      </w:r>
    </w:p>
    <w:p w14:paraId="00000089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Job title(s)</w:t>
      </w:r>
    </w:p>
    <w:p w14:paraId="0000008A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Work address(es)</w:t>
      </w:r>
    </w:p>
    <w:p w14:paraId="0000008B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Home address(es)</w:t>
      </w:r>
    </w:p>
    <w:p w14:paraId="0000008C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E-mail address(es)</w:t>
      </w:r>
    </w:p>
    <w:p w14:paraId="0000008D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Date of Birth (required for copyright purposes)</w:t>
      </w:r>
    </w:p>
    <w:p w14:paraId="0000008E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Nationality (required for copyright purposes):</w:t>
      </w:r>
    </w:p>
    <w:p w14:paraId="0000008F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</w:rPr>
      </w:pPr>
      <w:r w:rsidRPr="008B70C2">
        <w:rPr>
          <w:color w:val="000000" w:themeColor="text1"/>
          <w:sz w:val="26"/>
          <w:szCs w:val="26"/>
          <w:highlight w:val="white"/>
        </w:rPr>
        <w:t>If you are submitting this proposal on behalf of other authors/editors or together with other authors/editors, please confirm you have their permission to do so.</w:t>
      </w:r>
    </w:p>
    <w:p w14:paraId="00000090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Title of the proposed manuscript:</w:t>
      </w:r>
    </w:p>
    <w:p w14:paraId="00000091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Is this manuscript a revised version of your dissertation?</w:t>
      </w:r>
    </w:p>
    <w:p w14:paraId="00000092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If this is a revised dissertation please give the date completed, institution, and names of committee members. Please explain the nature of your revision.</w:t>
      </w:r>
    </w:p>
    <w:p w14:paraId="00000093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lastRenderedPageBreak/>
        <w:t xml:space="preserve">Has your manuscript, or any part of your manuscript, been previously published or distributed? </w:t>
      </w:r>
    </w:p>
    <w:p w14:paraId="00000094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 xml:space="preserve">If so, do you hold the copyright for the previously published material? </w:t>
      </w:r>
    </w:p>
    <w:p w14:paraId="00000095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If not, who holds the copyright for these materials?</w:t>
      </w:r>
    </w:p>
    <w:p w14:paraId="00000096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Summary of your manuscript (Max. 500 words).</w:t>
      </w:r>
    </w:p>
    <w:p w14:paraId="00000097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 xml:space="preserve">Summary of each chapter of the book, including introduction and conclusion. </w:t>
      </w:r>
    </w:p>
    <w:p w14:paraId="00000098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Estimated word count of the manuscript, including notes and bibliography.</w:t>
      </w:r>
    </w:p>
    <w:p w14:paraId="00000099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 xml:space="preserve">Estimated number of </w:t>
      </w:r>
    </w:p>
    <w:p w14:paraId="0000009A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 xml:space="preserve">Tables: </w:t>
      </w:r>
    </w:p>
    <w:p w14:paraId="0000009B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 xml:space="preserve">Maps: </w:t>
      </w:r>
    </w:p>
    <w:p w14:paraId="0000009C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Other drawings graphs:</w:t>
      </w:r>
    </w:p>
    <w:p w14:paraId="0000009D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Photographs (black and white or color):</w:t>
      </w:r>
    </w:p>
    <w:p w14:paraId="0000009E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 xml:space="preserve">Is the whole manuscript complete and ready for submission? </w:t>
      </w:r>
    </w:p>
    <w:p w14:paraId="0000009F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If not, what remains to be completed?</w:t>
      </w:r>
    </w:p>
    <w:p w14:paraId="000000A0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What is the estimated date of completion?</w:t>
      </w:r>
    </w:p>
    <w:p w14:paraId="000000A1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Competition and market:</w:t>
      </w:r>
    </w:p>
    <w:p w14:paraId="000000A2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Please indicate the primary market for your book (undergrad, graduate, professional, etc.)</w:t>
      </w:r>
    </w:p>
    <w:p w14:paraId="000000A3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Subject areas/fields of your book</w:t>
      </w:r>
    </w:p>
    <w:p w14:paraId="000000A4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 xml:space="preserve">If it appeals to students as a course book/ </w:t>
      </w:r>
      <w:proofErr w:type="gramStart"/>
      <w:r w:rsidRPr="008B70C2">
        <w:rPr>
          <w:color w:val="000000" w:themeColor="text1"/>
          <w:sz w:val="26"/>
          <w:szCs w:val="26"/>
          <w:highlight w:val="white"/>
        </w:rPr>
        <w:t>text book</w:t>
      </w:r>
      <w:proofErr w:type="gramEnd"/>
      <w:r w:rsidRPr="008B70C2">
        <w:rPr>
          <w:color w:val="000000" w:themeColor="text1"/>
          <w:sz w:val="26"/>
          <w:szCs w:val="26"/>
          <w:highlight w:val="white"/>
        </w:rPr>
        <w:t>: which courses and subject areas are potential targets? What are the typical student numbers?</w:t>
      </w:r>
    </w:p>
    <w:p w14:paraId="000000A5" w14:textId="77777777" w:rsidR="009D0B7C" w:rsidRPr="008B70C2" w:rsidRDefault="00E225A0" w:rsidP="008B70C2">
      <w:pPr>
        <w:numPr>
          <w:ilvl w:val="1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 xml:space="preserve">Please list (including author, </w:t>
      </w:r>
      <w:proofErr w:type="gramStart"/>
      <w:r w:rsidRPr="008B70C2">
        <w:rPr>
          <w:color w:val="000000" w:themeColor="text1"/>
          <w:sz w:val="26"/>
          <w:szCs w:val="26"/>
          <w:highlight w:val="white"/>
        </w:rPr>
        <w:t>title</w:t>
      </w:r>
      <w:proofErr w:type="gramEnd"/>
      <w:r w:rsidRPr="008B70C2">
        <w:rPr>
          <w:color w:val="000000" w:themeColor="text1"/>
          <w:sz w:val="26"/>
          <w:szCs w:val="26"/>
          <w:highlight w:val="white"/>
        </w:rPr>
        <w:t xml:space="preserve"> and publisher) of those books that your book will be competing with. What is your book offering that is different or better than others?</w:t>
      </w:r>
    </w:p>
    <w:p w14:paraId="000000A6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Please name four scholars working in your field who are competent to read your manuscript. Please include email and affiliation of anyone listed.</w:t>
      </w:r>
    </w:p>
    <w:p w14:paraId="000000A7" w14:textId="77777777" w:rsidR="009D0B7C" w:rsidRPr="008B70C2" w:rsidRDefault="00E225A0" w:rsidP="008B70C2">
      <w:pPr>
        <w:numPr>
          <w:ilvl w:val="0"/>
          <w:numId w:val="4"/>
        </w:numPr>
        <w:rPr>
          <w:color w:val="000000" w:themeColor="text1"/>
          <w:sz w:val="26"/>
          <w:szCs w:val="26"/>
          <w:highlight w:val="white"/>
        </w:rPr>
      </w:pPr>
      <w:r w:rsidRPr="008B70C2">
        <w:rPr>
          <w:color w:val="000000" w:themeColor="text1"/>
          <w:sz w:val="26"/>
          <w:szCs w:val="26"/>
          <w:highlight w:val="white"/>
        </w:rPr>
        <w:t>Please submit one chapter of the book as a preliminary sample of the manuscript. If you decide to send us the Introduction, please submit one more chapter with it.</w:t>
      </w:r>
    </w:p>
    <w:p w14:paraId="000000A8" w14:textId="77777777" w:rsidR="009D0B7C" w:rsidRPr="008B70C2" w:rsidRDefault="009D0B7C">
      <w:pPr>
        <w:rPr>
          <w:color w:val="000000" w:themeColor="text1"/>
          <w:sz w:val="26"/>
          <w:szCs w:val="26"/>
        </w:rPr>
      </w:pPr>
    </w:p>
    <w:p w14:paraId="000000A9" w14:textId="77777777" w:rsidR="009D0B7C" w:rsidRPr="008B70C2" w:rsidRDefault="009D0B7C">
      <w:pPr>
        <w:rPr>
          <w:color w:val="000000" w:themeColor="text1"/>
          <w:sz w:val="26"/>
          <w:szCs w:val="26"/>
        </w:rPr>
      </w:pPr>
    </w:p>
    <w:sectPr w:rsidR="009D0B7C" w:rsidRPr="008B70C2" w:rsidSect="00817395">
      <w:headerReference w:type="default" r:id="rId9"/>
      <w:footerReference w:type="default" r:id="rId10"/>
      <w:pgSz w:w="12240" w:h="15840"/>
      <w:pgMar w:top="1440" w:right="1183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A0146" w14:textId="77777777" w:rsidR="00C83132" w:rsidRDefault="00C83132" w:rsidP="008B70C2">
      <w:pPr>
        <w:spacing w:line="240" w:lineRule="auto"/>
      </w:pPr>
      <w:r>
        <w:separator/>
      </w:r>
    </w:p>
  </w:endnote>
  <w:endnote w:type="continuationSeparator" w:id="0">
    <w:p w14:paraId="381A3F16" w14:textId="77777777" w:rsidR="00C83132" w:rsidRDefault="00C83132" w:rsidP="008B70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1781B" w14:textId="5C8F411C" w:rsidR="008B70C2" w:rsidRPr="008B70C2" w:rsidRDefault="00C83132">
    <w:pPr>
      <w:pStyle w:val="Footer"/>
      <w:rPr>
        <w:lang w:val="en-GB"/>
      </w:rPr>
    </w:pPr>
    <w:hyperlink r:id="rId1" w:history="1">
      <w:r w:rsidR="008B70C2" w:rsidRPr="008B70C2">
        <w:rPr>
          <w:rStyle w:val="Hyperlink"/>
          <w:u w:val="none"/>
          <w:lang w:val="en-GB"/>
        </w:rPr>
        <w:t>www.tplondon.com</w:t>
      </w:r>
    </w:hyperlink>
    <w:r w:rsidR="008B70C2" w:rsidRPr="008B70C2">
      <w:rPr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A12D74" w14:textId="77777777" w:rsidR="00C83132" w:rsidRDefault="00C83132" w:rsidP="008B70C2">
      <w:pPr>
        <w:spacing w:line="240" w:lineRule="auto"/>
      </w:pPr>
      <w:r>
        <w:separator/>
      </w:r>
    </w:p>
  </w:footnote>
  <w:footnote w:type="continuationSeparator" w:id="0">
    <w:p w14:paraId="208AC2D6" w14:textId="77777777" w:rsidR="00C83132" w:rsidRDefault="00C83132" w:rsidP="008B70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2FD393" w14:textId="5103BF01" w:rsidR="008B70C2" w:rsidRDefault="008B70C2">
    <w:pPr>
      <w:pStyle w:val="Header"/>
    </w:pPr>
    <w:r>
      <w:rPr>
        <w:noProof/>
        <w:lang w:eastAsia="en-GB"/>
      </w:rPr>
      <w:drawing>
        <wp:inline distT="0" distB="0" distL="0" distR="0" wp14:anchorId="17C35C63" wp14:editId="7EC1AB41">
          <wp:extent cx="3604260" cy="723265"/>
          <wp:effectExtent l="0" t="0" r="0" b="635"/>
          <wp:docPr id="2" name="Picture 2" descr="C:\Users\user\Dropbox\Journals\NihalYazgan\2016_LOGOLAR\JPG\tp_london_logotype_beyaz.jp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C:\Users\user\Dropbox\Journals\NihalYazgan\2016_LOGOLAR\JPG\tp_london_logotype_beyaz.jp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04260" cy="723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BF32F3"/>
    <w:multiLevelType w:val="multilevel"/>
    <w:tmpl w:val="C13828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92A10CE"/>
    <w:multiLevelType w:val="multilevel"/>
    <w:tmpl w:val="C13828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EFE00D9"/>
    <w:multiLevelType w:val="multilevel"/>
    <w:tmpl w:val="40F8DD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6597D24"/>
    <w:multiLevelType w:val="multilevel"/>
    <w:tmpl w:val="32B0F4AE"/>
    <w:lvl w:ilvl="0">
      <w:start w:val="6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jU1NTOxtDAyMTNT0lEKTi0uzszPAykwqgUA8IhYRywAAAA="/>
  </w:docVars>
  <w:rsids>
    <w:rsidRoot w:val="009D0B7C"/>
    <w:rsid w:val="00162D03"/>
    <w:rsid w:val="005A7CC1"/>
    <w:rsid w:val="0081584D"/>
    <w:rsid w:val="00817395"/>
    <w:rsid w:val="008B70C2"/>
    <w:rsid w:val="009D0B7C"/>
    <w:rsid w:val="00C83132"/>
    <w:rsid w:val="00D61C6D"/>
    <w:rsid w:val="00DA4A3F"/>
    <w:rsid w:val="00E225A0"/>
    <w:rsid w:val="00FD0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5A993"/>
  <w15:docId w15:val="{7950656E-A1EC-614F-B307-3E4561152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8B70C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0C2"/>
  </w:style>
  <w:style w:type="paragraph" w:styleId="Footer">
    <w:name w:val="footer"/>
    <w:basedOn w:val="Normal"/>
    <w:link w:val="FooterChar"/>
    <w:uiPriority w:val="99"/>
    <w:unhideWhenUsed/>
    <w:rsid w:val="008B70C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0C2"/>
  </w:style>
  <w:style w:type="character" w:styleId="Hyperlink">
    <w:name w:val="Hyperlink"/>
    <w:basedOn w:val="DefaultParagraphFont"/>
    <w:uiPriority w:val="99"/>
    <w:unhideWhenUsed/>
    <w:rsid w:val="008B70C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0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tplondon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plondon.com/bookseri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plondon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s://tplond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London Book Proposal</dc:title>
  <dc:creator>TPLondon</dc:creator>
  <cp:keywords>TPLondon Book proposal</cp:keywords>
  <cp:lastModifiedBy>Ibrahim Sirkeci</cp:lastModifiedBy>
  <cp:revision>2</cp:revision>
  <dcterms:created xsi:type="dcterms:W3CDTF">2021-03-23T05:12:00Z</dcterms:created>
  <dcterms:modified xsi:type="dcterms:W3CDTF">2021-03-23T05:12:00Z</dcterms:modified>
</cp:coreProperties>
</file>